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728271</w:t>
        </w:r>
      </w:hyperlink>
      <w:r>
        <w:t xml:space="preserve"> </w:t>
      </w:r>
      <w:r>
        <w:t xml:space="preserve">on February 2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e728271a41dda1ac0f001e7af7380c32594c7cba"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728271a41dda1ac0f001e7af7380c32594c7cba/"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e728271a41dda1ac0f001e7af7380c32594c7cba"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728271a41dda1ac0f001e7af7380c32594c7cba/"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24T01:37:24Z</dcterms:created>
  <dcterms:modified xsi:type="dcterms:W3CDTF">2021-02-24T01: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